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204a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80a8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cc3d9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8e9e31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48:37Z</dcterms:created>
  <dcterms:modified xsi:type="dcterms:W3CDTF">2022-01-18T10:48:37Z</dcterms:modified>
</cp:coreProperties>
</file>